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p>
      <w:pPr>
        <w:pStyle w:val="FirstParagraph"/>
      </w:pPr>
      <w:r>
        <w:t xml:space="preserve">Scholarship Application Letter</w:t>
      </w:r>
    </w:p>
    <w:p>
      <w:pPr>
        <w:pStyle w:val="BodyText"/>
      </w:pPr>
      <w:r>
        <w:t xml:space="preserve">Maria Rossi</w:t>
      </w:r>
      <w:r>
        <w:br/>
      </w:r>
      <w:r>
        <w:t xml:space="preserve">Corso Vittorio Emanuele II, 125</w:t>
      </w:r>
      <w:r>
        <w:br/>
      </w:r>
      <w:r>
        <w:t xml:space="preserve">Rome, 00186</w:t>
      </w:r>
      <w:r>
        <w:br/>
      </w:r>
      <w:r>
        <w:t xml:space="preserve">Italy</w:t>
      </w:r>
    </w:p>
    <w:p>
      <w:pPr>
        <w:pStyle w:val="BodyText"/>
      </w:pPr>
      <w:r>
        <w:t xml:space="preserve">October 26, 2023</w:t>
      </w:r>
    </w:p>
    <w:p>
      <w:pPr>
        <w:pStyle w:val="BodyText"/>
      </w:pPr>
      <w:r>
        <w:t xml:space="preserve">Scholarship Committee</w:t>
      </w:r>
      <w:r>
        <w:br/>
      </w:r>
      <w:r>
        <w:t xml:space="preserve">International Excellence Program for Human Resources Management</w:t>
      </w:r>
      <w:r>
        <w:br/>
      </w:r>
      <w:r>
        <w:t xml:space="preserve">Sapienza University of Rome</w:t>
      </w:r>
      <w:r>
        <w:br/>
      </w:r>
      <w:r>
        <w:t xml:space="preserve">Piazzale Aldo Moro, 5</w:t>
      </w:r>
      <w:r>
        <w:br/>
      </w:r>
      <w:r>
        <w:t xml:space="preserve">Rome, 00185 Italy</w:t>
      </w:r>
    </w:p>
    <w:p>
      <w:pPr>
        <w:pStyle w:val="BodyText"/>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International Excellence Scholarship for Human Resources Management at Sapienza University of Rome. As an accomplished HR professional with seven years of progressive experience in multinational corporate environments, I have meticulously designed my career trajectory toward becoming a strategic</w:t>
      </w:r>
      <w:r>
        <w:t xml:space="preserve"> </w:t>
      </w:r>
      <w:r>
        <w:rPr>
          <w:iCs/>
          <w:i/>
        </w:rPr>
        <w:t xml:space="preserve">Human Resources Manager</w:t>
      </w:r>
      <w:r>
        <w:t xml:space="preserve"> </w:t>
      </w:r>
      <w:r>
        <w:t xml:space="preserve">capable of driving organizational excellence within Italy's dynamic business landscape. My aspiration to lead HR initiatives in the heart of Europe—specifically in</w:t>
      </w:r>
      <w:r>
        <w:t xml:space="preserve"> </w:t>
      </w:r>
      <w:r>
        <w:rPr>
          <w:bCs/>
          <w:b/>
        </w:rPr>
        <w:t xml:space="preserve">Italy Rome</w:t>
      </w:r>
      <w:r>
        <w:t xml:space="preserve">, where cultural heritage meets modern economic innovation—has crystallized through direct engagement with Italian corporate structures and a deep understanding of regional labor dynamics.</w:t>
      </w:r>
    </w:p>
    <w:p>
      <w:pPr>
        <w:pStyle w:val="BodyText"/>
      </w:pPr>
      <w:r>
        <w:t xml:space="preserve">Throughout my career, I have cultivated expertise across talent acquisition, employee engagement, and strategic workforce planning. As Senior HR Specialist at Global Tech Solutions in Milan, I spearheaded the redesign of the company’s onboarding program for 150+ international hires across Europe—reducing time-to-productivity by 35% while ensuring strict compliance with Italian Legislative Decree 81/2008. This experience revealed a critical gap in my professional toolkit: an advanced understanding of Italy’s unique HR ecosystem, including nuanced labor relations frameworks and the evolving demands of post-pandemic workforce management. I recognize that to excel as a</w:t>
      </w:r>
      <w:r>
        <w:t xml:space="preserve"> </w:t>
      </w:r>
      <w:r>
        <w:rPr>
          <w:iCs/>
          <w:i/>
        </w:rPr>
        <w:t xml:space="preserve">Human Resources Manager</w:t>
      </w:r>
      <w:r>
        <w:t xml:space="preserve"> </w:t>
      </w:r>
      <w:r>
        <w:t xml:space="preserve">in</w:t>
      </w:r>
      <w:r>
        <w:t xml:space="preserve"> </w:t>
      </w:r>
      <w:r>
        <w:rPr>
          <w:bCs/>
          <w:b/>
        </w:rPr>
        <w:t xml:space="preserve">Italy Rome</w:t>
      </w:r>
      <w:r>
        <w:t xml:space="preserve">, I must deepen my knowledge of Italian labor law, cross-cultural leadership in Mediterranean business contexts, and sustainable talent development models tailored for the European market.</w:t>
      </w:r>
    </w:p>
    <w:p>
      <w:pPr>
        <w:pStyle w:val="BodyText"/>
      </w:pPr>
      <w:r>
        <w:t xml:space="preserve">It is precisely this vision that drives my application for your prestigious scholarship. The International Excellence Program at Sapienza University uniquely positions me to bridge this knowledge gap through its rigorous curriculum: courses like "Italian Labor Relations &amp; Compliance," "Strategic HR Analytics in Multinational Contexts," and "Cultural Intelligence in European Workforces" align perfectly with my goal of becoming an HR leader who navigates Rome’s business environment with both local insight and global perspective. The program’s partnership with Rome-based corporations such as Enel, Leonardo, and the European Investment Bank provides unparalleled access to real-world case studies—particularly invaluable for understanding how HR strategy intersects with Italy’s economic priorities in energy transition, digital transformation, and sustainable development.</w:t>
      </w:r>
    </w:p>
    <w:p>
      <w:pPr>
        <w:pStyle w:val="BodyText"/>
      </w:pPr>
      <w:r>
        <w:t xml:space="preserve">What distinguishes this scholarship from other opportunities is its explicit focus on cultivating HR leaders who can strengthen Europe’s talent pipeline. As a candidate deeply invested in Rome’s socio-economic fabric, I am committed to applying my learning through the university’s "Rome HR Impact Project," which partners students with local SMEs to develop inclusive hiring frameworks for Italy's aging workforce. This initiative directly addresses a pressing need in</w:t>
      </w:r>
      <w:r>
        <w:t xml:space="preserve"> </w:t>
      </w:r>
      <w:r>
        <w:rPr>
          <w:bCs/>
          <w:b/>
        </w:rPr>
        <w:t xml:space="preserve">Italy Rome</w:t>
      </w:r>
      <w:r>
        <w:t xml:space="preserve">, where demographic shifts are straining labor markets and companies struggle to attract younger talent. My prior work with an Italian non-profit supporting immigrant employment—where I designed culturally responsive training programs that increased job placements by 42%—demonstrates my proven ability to deliver solutions grounded in local context.</w:t>
      </w:r>
    </w:p>
    <w:p>
      <w:pPr>
        <w:pStyle w:val="BodyText"/>
      </w:pPr>
      <w:r>
        <w:t xml:space="preserve">Financially, this scholarship is indispensable to my academic and professional trajectory. The cost of tuition, housing in Rome’s central districts, and access to university resources would otherwise require significant personal investment that would divert me from full immersion in the program. With scholarship support, I can dedicate 100% of my focus to mastering HR strategy under the guidance of faculty like Professors Giuseppe Bianchi (labor law) and Elena Moretti (diversity leadership), whose research on "Gender Equality in Italian Corporate Leadership" has profoundly influenced my professional philosophy. Moreover, Rome’s status as Europe’s third-largest HR talent hub—home to 30% of Italy’s Fortune 500 headquarters—means that completing this program here will provide irreplaceable networking opportunities with industry leaders who are actively shaping HR policies across the continent.</w:t>
      </w:r>
    </w:p>
    <w:p>
      <w:pPr>
        <w:pStyle w:val="BodyText"/>
      </w:pPr>
      <w:r>
        <w:t xml:space="preserve">My commitment to</w:t>
      </w:r>
      <w:r>
        <w:t xml:space="preserve"> </w:t>
      </w:r>
      <w:r>
        <w:rPr>
          <w:bCs/>
          <w:b/>
        </w:rPr>
        <w:t xml:space="preserve">Italy Rome</w:t>
      </w:r>
      <w:r>
        <w:t xml:space="preserve"> </w:t>
      </w:r>
      <w:r>
        <w:t xml:space="preserve">extends beyond professional ambition. I have lived in Rome for six months while leading a corporate partnership project with Roma Capitale’s Innovation Department, experiencing firsthand how the city balances ancient traditions with cutting-edge business practices. This immersion taught me that effective HR management in Italy requires understanding not just legal frameworks, but also the cultural fabric—the value placed on "la famiglia" in workplace relationships, the importance of personal rapport ("il rapporto"), and Rome’s unique blend of entrepreneurial energy and bureaucratic complexity. I intend to leverage this contextual intelligence as a future</w:t>
      </w:r>
      <w:r>
        <w:t xml:space="preserve"> </w:t>
      </w:r>
      <w:r>
        <w:rPr>
          <w:iCs/>
          <w:i/>
        </w:rPr>
        <w:t xml:space="preserve">Human Resources Manager</w:t>
      </w:r>
      <w:r>
        <w:t xml:space="preserve"> </w:t>
      </w:r>
      <w:r>
        <w:t xml:space="preserve">to build inclusive workplaces that honor Italy’s heritage while embracing global standards.</w:t>
      </w:r>
    </w:p>
    <w:p>
      <w:pPr>
        <w:pStyle w:val="BodyText"/>
      </w:pPr>
      <w:r>
        <w:t xml:space="preserve">I am confident that the International Excellence Scholarship represents not merely financial aid, but an investment in Rome’s human capital future. My track record of implementing HR solutions with measurable impact—from reducing turnover by 28% at a Milan-based tech firm to developing mental health initiatives adopted company-wide—proves my capacity to translate academic learning into tangible results. I envision myself as a bridge between theoretical HR excellence and practical application in</w:t>
      </w:r>
      <w:r>
        <w:t xml:space="preserve"> </w:t>
      </w:r>
      <w:r>
        <w:rPr>
          <w:bCs/>
          <w:b/>
        </w:rPr>
        <w:t xml:space="preserve">Italy Rome</w:t>
      </w:r>
      <w:r>
        <w:t xml:space="preserve">, where I will champion initiatives like "Rome Talent Accelerator," an employer-led program designed to upskill youth in digital HR tools while aligning with national training schemes (like the National Strategy for Digital Transformation).</w:t>
      </w:r>
    </w:p>
    <w:p>
      <w:pPr>
        <w:pStyle w:val="BodyText"/>
      </w:pPr>
      <w:r>
        <w:t xml:space="preserve">The opportunity to contribute my skills within Rome’s vibrant business community is more than a career goal—it is a professional calling. With your support, I will graduate as a strategic HR leader equipped to transform talent management in Italy, fostering workplaces where innovation thrives amid cultural richness. Thank you for considering this</w:t>
      </w:r>
      <w:r>
        <w:t xml:space="preserve"> </w:t>
      </w:r>
      <w:r>
        <w:rPr>
          <w:bCs/>
          <w:b/>
        </w:rPr>
        <w:t xml:space="preserve">Scholarship Application Letter</w:t>
      </w:r>
      <w:r>
        <w:t xml:space="preserve"> </w:t>
      </w:r>
      <w:r>
        <w:t xml:space="preserve">and my vision for the future of human resources in</w:t>
      </w:r>
      <w:r>
        <w:t xml:space="preserve"> </w:t>
      </w:r>
      <w:r>
        <w:rPr>
          <w:bCs/>
          <w:b/>
        </w:rPr>
        <w:t xml:space="preserve">Italy Rome</w:t>
      </w:r>
      <w:r>
        <w:t xml:space="preserve">. I welcome the chance to discuss how my expertise aligns with your program’s mission and would be honored to contribute to Sapienza University’s legacy of excellence.</w:t>
      </w:r>
    </w:p>
    <w:p>
      <w:pPr>
        <w:pStyle w:val="BodyText"/>
      </w:pPr>
      <w:r>
        <w:t xml:space="preserve">Sincerely,</w:t>
      </w:r>
      <w:r>
        <w:br/>
      </w:r>
    </w:p>
    <w:p>
      <w:pPr>
        <w:pStyle w:val="BodyText"/>
      </w:pPr>
      <w:r>
        <w:t xml:space="preserve">Maria Rossi</w:t>
      </w:r>
    </w:p>
    <w:p>
      <w:pPr>
        <w:pStyle w:val="BodyText"/>
      </w:pPr>
      <w:r>
        <w:t xml:space="preserve">Senior Human Resources Specialist</w:t>
      </w:r>
      <w:r>
        <w:br/>
      </w:r>
      <w:r>
        <w:t xml:space="preserve">Global Tech Solutions (Milan Division)</w:t>
      </w:r>
      <w:r>
        <w:br/>
      </w:r>
      <w:r>
        <w:t xml:space="preserve">+39 06 12345678 | maria.rossi@globaltech.it</w:t>
      </w:r>
    </w:p>
    <w:p>
      <w:pPr>
        <w:pStyle w:val="BodyText"/>
      </w:pPr>
      <w:r>
        <w:t xml:space="preserve">"The most valuable asset in any organization is its people—especially in the heart of Europe where human potential meets historic ambition." — Maria Ross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5-12-09T16:41:59Z</dcterms:created>
  <dcterms:modified xsi:type="dcterms:W3CDTF">2025-12-09T16:41:59Z</dcterms:modified>
</cp:coreProperties>
</file>

<file path=docProps/custom.xml><?xml version="1.0" encoding="utf-8"?>
<Properties xmlns="http://schemas.openxmlformats.org/officeDocument/2006/custom-properties" xmlns:vt="http://schemas.openxmlformats.org/officeDocument/2006/docPropsVTypes"/>
</file>